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Мирзоян</w:t>
      </w:r>
      <w:r>
        <w:t xml:space="preserve"> </w:t>
      </w:r>
      <w:r>
        <w:t xml:space="preserve">Я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733609"/>
            <wp:effectExtent b="0" l="0" r="0" t="0"/>
            <wp:docPr descr="Figure 1: Создаю директорию, перехожу в нее и создаю необхоимый файл, заполняю его" title="" id="24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8_Мирзоян_отчёт_рисунок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ю директорию, перехожу в нее и создаю необхоимый файл, заполняю его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954388"/>
            <wp:effectExtent b="0" l="0" r="0" t="0"/>
            <wp:docPr descr="Figure 2: Создаю исполняемый файл и запускаю его, всё работает корректно" title="" id="28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8_Мирзоян_отчёт_рисунок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ю исполняемый файл и запускаю его, всё работает корректно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892867"/>
            <wp:effectExtent b="0" l="0" r="0" t="0"/>
            <wp:docPr descr="Figure 3: Изменяю файл, создаю исполняемый файл и запускаю его, всё работает корректно, число проходов цикла уменьшилось вдвое" title="" id="32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8_Мирзоян_отчёт_рисунок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меняю файл, создаю исполняемый файл и запускаю его, всё работает корректно, число проходов цикла уменьшилось вдвое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955122"/>
            <wp:effectExtent b="0" l="0" r="0" t="0"/>
            <wp:docPr descr="Figure 4: Изменяю файл, создаю исполняемый файл и запускаю его, всё работает корректно, число проходов цикла равно введенному с клавиатуры числу" title="" id="36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8_Мирзоян_отчёт_рисунок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яю файл, создаю исполняемый файл и запускаю его, всё работает корректно, число проходов цикла равно введенному с клавиатуры числу</w:t>
      </w:r>
    </w:p>
    <w:bookmarkEnd w:id="0"/>
    <w:bookmarkEnd w:id="39"/>
    <w:bookmarkStart w:id="64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229820"/>
            <wp:effectExtent b="0" l="0" r="0" t="0"/>
            <wp:docPr descr="Figure 5: Создаю необходимый файл и заполняю его" title="" id="41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8_Мирзоян_отчёт_рисунок_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Создаю необходимый файл и заполняю его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1083008"/>
            <wp:effectExtent b="0" l="0" r="0" t="0"/>
            <wp:docPr descr="Figure 6: Создаю исполняемый файл и запускаю его, всё работает корректно" title="" id="45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8_Мирзоян_отчёт_рисунок_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Создаю исполняемый файл и запускаю его, всё работает корректно</w:t>
      </w:r>
    </w:p>
    <w:bookmarkEnd w:id="0"/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5358099"/>
            <wp:effectExtent b="0" l="0" r="0" t="0"/>
            <wp:docPr descr="Figure 7: Создаю необходимый файл и заполняю его" title="" id="49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8_Мирзоян_отчёт_рисунок_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оздаю необходимый файл и заполняю его</w:t>
      </w:r>
    </w:p>
    <w:bookmarkEnd w:id="0"/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815891"/>
            <wp:effectExtent b="0" l="0" r="0" t="0"/>
            <wp:docPr descr="Figure 8: Создаю исполняемый файл и запускаю его, всё работает корректно" title="" id="53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8_Мирзоян_отчёт_рисунок_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Создаю исполняемый файл и запускаю его, всё работает корректно</w:t>
      </w:r>
    </w:p>
    <w:bookmarkEnd w:id="0"/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5417581"/>
            <wp:effectExtent b="0" l="0" r="0" t="0"/>
            <wp:docPr descr="Figure 9: Создаю необходимый файл и заполняю его" title="" id="57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8_Мирзоян_отчёт_рисунок_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Создаю необходимый файл и заполняю его</w:t>
      </w:r>
    </w:p>
    <w:bookmarkEnd w:id="0"/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898457"/>
            <wp:effectExtent b="0" l="0" r="0" t="0"/>
            <wp:docPr descr="Figure 10: Создаю исполняемый файл и запускаю его, всё работает корректно" title="" id="61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8_Мирзоян_отчёт_рисунок_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Создаю исполняемый файл и запускаю его, всё работает корректно</w:t>
      </w:r>
    </w:p>
    <w:bookmarkEnd w:id="0"/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по организации циклов и работе со стеком на языке NASM.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ирзоян Ян Игоревич</dc:creator>
  <dc:language>ru-RU</dc:language>
  <cp:keywords/>
  <dcterms:created xsi:type="dcterms:W3CDTF">2023-12-02T18:54:28Z</dcterms:created>
  <dcterms:modified xsi:type="dcterms:W3CDTF">2023-12-02T18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